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717E1901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>
        <w:r w:rsidRPr="00B92035">
          <w:rPr>
            <w:rStyle w:val="InternetLink"/>
          </w:rPr>
          <w:t>"Java Advanced" course @ Software University</w:t>
        </w:r>
      </w:hyperlink>
      <w:r w:rsidR="004A6A89">
        <w:t xml:space="preserve">. </w:t>
      </w: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have to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9B156D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9B156D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softuni</w:t>
            </w:r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</w:rPr>
        <w:t>push(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</w:rPr>
        <w:t>pop(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  <w:lang w:val="bg-BG" w:eastAsia="bg-BG"/>
        </w:rPr>
        <w:drawing>
          <wp:inline distT="0" distB="0" distL="0" distR="0" wp14:anchorId="5EB9DCA9" wp14:editId="24F8B789">
            <wp:extent cx="2910782" cy="761103"/>
            <wp:effectExtent l="19050" t="19050" r="2349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3114" cy="774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lastRenderedPageBreak/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  <w:lang w:val="bg-BG" w:eastAsia="bg-BG"/>
        </w:rPr>
        <w:drawing>
          <wp:inline distT="0" distB="0" distL="0" distR="0" wp14:anchorId="60D043E0" wp14:editId="1887609A">
            <wp:extent cx="5169477" cy="1385133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3224" cy="139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lastRenderedPageBreak/>
        <w:t xml:space="preserve">Use </w:t>
      </w:r>
      <w:r w:rsidRPr="00AB72B5">
        <w:rPr>
          <w:rFonts w:ascii="Consolas" w:hAnsi="Consolas"/>
          <w:b/>
        </w:rPr>
        <w:t>offer(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4FB2A376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</w:t>
      </w:r>
      <w:r w:rsidR="009B156D">
        <w:rPr>
          <w:rFonts w:eastAsia="MS Mincho" w:cstheme="minorHAnsi"/>
        </w:rPr>
        <w:t xml:space="preserve"> </w:t>
      </w:r>
      <w:r w:rsidR="009B156D" w:rsidRPr="009B156D">
        <w:rPr>
          <w:rFonts w:eastAsia="MS Mincho" w:cstheme="minorHAnsi"/>
        </w:rPr>
        <w:t xml:space="preserve">by </w:t>
      </w:r>
      <w:r w:rsidR="009B156D" w:rsidRPr="009B156D">
        <w:rPr>
          <w:rFonts w:eastAsia="MS Mincho" w:cstheme="minorHAnsi"/>
          <w:b/>
          <w:bCs/>
        </w:rPr>
        <w:t>using a PriorityQueue</w:t>
      </w:r>
      <w:r w:rsidR="00A35E62">
        <w:rPr>
          <w:rFonts w:eastAsia="MS Mincho" w:cstheme="minorHAnsi"/>
        </w:rPr>
        <w:t xml:space="preserve">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5B56905A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2ECA6E9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6BCC06CB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0D2D84E6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26501571" w:rsidR="00B92035" w:rsidRPr="00B92035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Last is Peter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596C7D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321F4885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059840CD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3CFAB158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87251A2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54B2BDCB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6827FE05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6148E785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44E6D420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66649E4C" w14:textId="77777777" w:rsidR="009B156D" w:rsidRPr="009B156D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lastRenderedPageBreak/>
              <w:t>Removed Peter</w:t>
            </w:r>
          </w:p>
          <w:p w14:paraId="04C78250" w14:textId="3D19BF2C" w:rsidR="00B92035" w:rsidRPr="00B92035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E807B1" w:rsidRPr="00A35E62" w14:paraId="5A1BB4DF" w14:textId="77777777" w:rsidTr="00AB72B5">
        <w:tc>
          <w:tcPr>
            <w:tcW w:w="4404" w:type="dxa"/>
          </w:tcPr>
          <w:p w14:paraId="44BB9A60" w14:textId="77777777" w:rsidR="00E807B1" w:rsidRPr="00C65C80" w:rsidRDefault="00E807B1" w:rsidP="009D691B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4720" w:type="dxa"/>
            <w:vAlign w:val="center"/>
          </w:tcPr>
          <w:p w14:paraId="6C1E1BC1" w14:textId="77777777" w:rsidR="00E807B1" w:rsidRPr="00C65C80" w:rsidRDefault="00E807B1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A35E62" w:rsidRPr="009B156D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bookmarkStart w:id="0" w:name="_GoBack"/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softuni</w:t>
            </w:r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  <w:bookmarkEnd w:id="0"/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3406C1E8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rrayDeque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r w:rsidRPr="00AB72B5">
        <w:rPr>
          <w:rFonts w:ascii="Consolas" w:hAnsi="Consolas"/>
          <w:b/>
        </w:rPr>
        <w:t>clear(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1FE79E" w14:textId="77777777" w:rsidR="00092ABD" w:rsidRDefault="00092ABD" w:rsidP="008068A2">
      <w:pPr>
        <w:spacing w:after="0" w:line="240" w:lineRule="auto"/>
      </w:pPr>
      <w:r>
        <w:separator/>
      </w:r>
    </w:p>
  </w:endnote>
  <w:endnote w:type="continuationSeparator" w:id="0">
    <w:p w14:paraId="23A448E7" w14:textId="77777777" w:rsidR="00092ABD" w:rsidRDefault="00092A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AA2151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AA2151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07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07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07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07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B29B8" w14:textId="77777777" w:rsidR="00092ABD" w:rsidRDefault="00092ABD" w:rsidP="008068A2">
      <w:pPr>
        <w:spacing w:after="0" w:line="240" w:lineRule="auto"/>
      </w:pPr>
      <w:r>
        <w:separator/>
      </w:r>
    </w:p>
  </w:footnote>
  <w:footnote w:type="continuationSeparator" w:id="0">
    <w:p w14:paraId="66207C70" w14:textId="77777777" w:rsidR="00092ABD" w:rsidRDefault="00092A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20"/>
  </w:num>
  <w:num w:numId="42">
    <w:abstractNumId w:val="38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rQUALO5o5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2ABD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7B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file:///C:\Users\DELL\Downloads\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file:///C:\Users\DELL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16FFB0-E201-458E-8FF4-CCDD854F8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7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2</cp:revision>
  <cp:lastPrinted>2015-10-26T22:35:00Z</cp:lastPrinted>
  <dcterms:created xsi:type="dcterms:W3CDTF">2023-01-10T08:54:00Z</dcterms:created>
  <dcterms:modified xsi:type="dcterms:W3CDTF">2023-01-10T08:5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